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2C23" w:rsidRPr="00432C23" w:rsidRDefault="001910F6" w:rsidP="00B40C63">
      <w:pPr>
        <w:spacing w:after="0" w:line="240" w:lineRule="auto"/>
        <w:jc w:val="center"/>
        <w:rPr>
          <w:b/>
        </w:rPr>
      </w:pPr>
      <w:r>
        <w:rPr>
          <w:b/>
        </w:rPr>
        <w:t>Assignment 3</w:t>
      </w:r>
      <w:bookmarkStart w:id="0" w:name="_GoBack"/>
      <w:bookmarkEnd w:id="0"/>
    </w:p>
    <w:p w:rsidR="00432C23" w:rsidRDefault="00432C23" w:rsidP="00B40C63">
      <w:pPr>
        <w:spacing w:after="0" w:line="240" w:lineRule="auto"/>
      </w:pPr>
      <w:r>
        <w:t>Following things to be added in each question:</w:t>
      </w:r>
    </w:p>
    <w:p w:rsidR="00432C23" w:rsidRDefault="00432C23" w:rsidP="00B40C63">
      <w:pPr>
        <w:spacing w:after="0" w:line="240" w:lineRule="auto"/>
      </w:pPr>
      <w:r>
        <w:tab/>
        <w:t>-Program</w:t>
      </w:r>
    </w:p>
    <w:p w:rsidR="00432C23" w:rsidRDefault="00432C23" w:rsidP="00B40C63">
      <w:pPr>
        <w:spacing w:after="0" w:line="240" w:lineRule="auto"/>
      </w:pPr>
      <w:r>
        <w:tab/>
        <w:t>-Flow chart</w:t>
      </w:r>
    </w:p>
    <w:p w:rsidR="00432C23" w:rsidRDefault="00432C23" w:rsidP="00B40C63">
      <w:pPr>
        <w:spacing w:after="0" w:line="240" w:lineRule="auto"/>
      </w:pPr>
      <w:r>
        <w:tab/>
        <w:t>-Explanation</w:t>
      </w:r>
    </w:p>
    <w:p w:rsidR="00432C23" w:rsidRDefault="00432C23" w:rsidP="00B40C63">
      <w:pPr>
        <w:spacing w:after="0" w:line="240" w:lineRule="auto"/>
      </w:pPr>
      <w:r>
        <w:tab/>
        <w:t>-Output</w:t>
      </w:r>
    </w:p>
    <w:p w:rsidR="00432C23" w:rsidRDefault="00432C23" w:rsidP="00B40C63">
      <w:pPr>
        <w:spacing w:after="0" w:line="240" w:lineRule="auto"/>
      </w:pPr>
      <w:r>
        <w:tab/>
        <w:t>-Time and Space complexity</w:t>
      </w:r>
    </w:p>
    <w:p w:rsidR="00432C23" w:rsidRDefault="00FA08AD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01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:rsidR="00B40C63" w:rsidRPr="00432C23" w:rsidRDefault="00B40C63" w:rsidP="00B40C63">
      <w:pPr>
        <w:spacing w:after="0" w:line="240" w:lineRule="auto"/>
        <w:rPr>
          <w:color w:val="FF0000"/>
        </w:rPr>
      </w:pPr>
    </w:p>
    <w:p w:rsidR="00FA08AD" w:rsidRPr="00FA08AD" w:rsidRDefault="00432C23" w:rsidP="00FA08AD">
      <w:pPr>
        <w:spacing w:line="240" w:lineRule="auto"/>
        <w:rPr>
          <w:b/>
          <w:bCs/>
        </w:rPr>
      </w:pPr>
      <w:r>
        <w:tab/>
      </w:r>
      <w:r w:rsidR="00FA08AD" w:rsidRPr="00FA08AD">
        <w:rPr>
          <w:b/>
          <w:bCs/>
        </w:rPr>
        <w:t>1. Implement a Stack using an array.</w:t>
      </w:r>
    </w:p>
    <w:p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3, 7, Pop</w:t>
      </w:r>
      <w:r w:rsidRPr="00FA08AD">
        <w:br/>
        <w:t>Output: Stack = [5, 3], Popped element = 7</w:t>
      </w:r>
    </w:p>
    <w:p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20, Pop, Push 15</w:t>
      </w:r>
      <w:r w:rsidRPr="00FA08AD">
        <w:br/>
        <w:t>Output: Stack = [10, 15], Popped element = 20</w:t>
      </w:r>
    </w:p>
    <w:p w:rsidR="00FA08AD" w:rsidRPr="00FA08AD" w:rsidRDefault="00FA08AD" w:rsidP="00FA08AD">
      <w:pPr>
        <w:spacing w:after="0" w:line="240" w:lineRule="auto"/>
      </w:pPr>
      <w:r w:rsidRPr="00FA08AD">
        <w:pict>
          <v:rect id="_x0000_i1025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2. Check for balanced parentheses using a stack.</w:t>
      </w:r>
    </w:p>
    <w:p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({[()]})"</w:t>
      </w:r>
      <w:r w:rsidRPr="00FA08AD">
        <w:br/>
        <w:t>Output: Balanced</w:t>
      </w:r>
    </w:p>
    <w:p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([)]"</w:t>
      </w:r>
      <w:r w:rsidRPr="00FA08AD">
        <w:br/>
        <w:t>Output: Not Balanced</w:t>
      </w:r>
    </w:p>
    <w:p w:rsidR="00FA08AD" w:rsidRPr="00FA08AD" w:rsidRDefault="00FA08AD" w:rsidP="00FA08AD">
      <w:pPr>
        <w:spacing w:after="0" w:line="240" w:lineRule="auto"/>
      </w:pPr>
      <w:r w:rsidRPr="00FA08AD">
        <w:pict>
          <v:rect id="_x0000_i1026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3. Reverse a string using a stack.</w:t>
      </w:r>
    </w:p>
    <w:p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hello"</w:t>
      </w:r>
      <w:r w:rsidRPr="00FA08AD">
        <w:br/>
        <w:t>Output: "olleh"</w:t>
      </w:r>
    </w:p>
    <w:p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world"</w:t>
      </w:r>
      <w:r w:rsidRPr="00FA08AD">
        <w:br/>
        <w:t>Output: "dlrow"</w:t>
      </w:r>
    </w:p>
    <w:p w:rsidR="00FA08AD" w:rsidRPr="00FA08AD" w:rsidRDefault="00FA08AD" w:rsidP="00FA08AD">
      <w:pPr>
        <w:spacing w:after="0" w:line="240" w:lineRule="auto"/>
      </w:pPr>
      <w:r w:rsidRPr="00FA08AD">
        <w:pict>
          <v:rect id="_x0000_i1027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4. Evaluate a postfix expression using a stack.</w:t>
      </w:r>
    </w:p>
    <w:p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5 3 + 2 *"</w:t>
      </w:r>
      <w:r w:rsidRPr="00FA08AD">
        <w:br/>
        <w:t>Output: 16</w:t>
      </w:r>
    </w:p>
    <w:p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4 5 * 6 /"</w:t>
      </w:r>
      <w:r w:rsidRPr="00FA08AD">
        <w:br/>
        <w:t>Output: 3</w:t>
      </w:r>
    </w:p>
    <w:p w:rsidR="00FA08AD" w:rsidRPr="00FA08AD" w:rsidRDefault="00FA08AD" w:rsidP="00FA08AD">
      <w:pPr>
        <w:spacing w:after="0" w:line="240" w:lineRule="auto"/>
      </w:pPr>
      <w:r w:rsidRPr="00FA08AD">
        <w:pict>
          <v:rect id="_x0000_i1028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5. Convert an infix expression to postfix using a stack.</w:t>
      </w:r>
    </w:p>
    <w:p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A + B * C"</w:t>
      </w:r>
      <w:r w:rsidRPr="00FA08AD">
        <w:br/>
        <w:t>Output: "A B C * +"</w:t>
      </w:r>
    </w:p>
    <w:p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lastRenderedPageBreak/>
        <w:t>Test Case 2</w:t>
      </w:r>
      <w:r w:rsidRPr="00FA08AD">
        <w:t>:</w:t>
      </w:r>
      <w:r w:rsidRPr="00FA08AD">
        <w:br/>
        <w:t>Input: "A * B + C / D"</w:t>
      </w:r>
      <w:r w:rsidRPr="00FA08AD">
        <w:br/>
        <w:t>Output: "A B * C D / +"</w:t>
      </w:r>
    </w:p>
    <w:p w:rsidR="00FA08AD" w:rsidRPr="00FA08AD" w:rsidRDefault="00FA08AD" w:rsidP="00FA08AD">
      <w:pPr>
        <w:spacing w:after="0" w:line="240" w:lineRule="auto"/>
      </w:pPr>
      <w:r w:rsidRPr="00FA08AD">
        <w:pict>
          <v:rect id="_x0000_i1029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6. Implement a Queue using an array.</w:t>
      </w:r>
    </w:p>
    <w:p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5, Enqueue 10, Dequeue</w:t>
      </w:r>
      <w:r w:rsidRPr="00FA08AD">
        <w:br/>
        <w:t>Output: Queue = [10], Dequeued element = 5</w:t>
      </w:r>
    </w:p>
    <w:p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, 2, 3, Dequeue, Dequeue</w:t>
      </w:r>
      <w:r w:rsidRPr="00FA08AD">
        <w:br/>
        <w:t>Output: Queue = [3], Dequeued elements = 1, 2</w:t>
      </w:r>
    </w:p>
    <w:p w:rsidR="00FA08AD" w:rsidRPr="00FA08AD" w:rsidRDefault="00FA08AD" w:rsidP="00FA08AD">
      <w:pPr>
        <w:spacing w:after="0" w:line="240" w:lineRule="auto"/>
      </w:pPr>
      <w:r w:rsidRPr="00FA08AD">
        <w:pict>
          <v:rect id="_x0000_i1030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7. Implement a Circular Queue using an array.</w:t>
      </w:r>
    </w:p>
    <w:p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4, 5, 6, 7, Dequeue, Enqueue 8</w:t>
      </w:r>
      <w:r w:rsidRPr="00FA08AD">
        <w:br/>
        <w:t>Output: Queue = [8, 5, 6, 7]</w:t>
      </w:r>
    </w:p>
    <w:p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, 2, 3, 4, Dequeue, Dequeue, Enqueue 5</w:t>
      </w:r>
      <w:r w:rsidRPr="00FA08AD">
        <w:br/>
        <w:t>Output: Queue = [5, 3, 4]</w:t>
      </w:r>
    </w:p>
    <w:p w:rsidR="00FA08AD" w:rsidRPr="00FA08AD" w:rsidRDefault="00FA08AD" w:rsidP="00FA08AD">
      <w:pPr>
        <w:spacing w:after="0" w:line="240" w:lineRule="auto"/>
      </w:pPr>
      <w:r w:rsidRPr="00FA08AD">
        <w:pict>
          <v:rect id="_x0000_i1031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8. Implement a Queue using two Stacks.</w:t>
      </w:r>
    </w:p>
    <w:p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3, Enqueue 7, Dequeue</w:t>
      </w:r>
      <w:r w:rsidRPr="00FA08AD">
        <w:br/>
        <w:t>Output: Queue = [7], Dequeued element = 3</w:t>
      </w:r>
    </w:p>
    <w:p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0, 20, Dequeue, Dequeue</w:t>
      </w:r>
      <w:r w:rsidRPr="00FA08AD">
        <w:br/>
        <w:t>Output: Queue = [], Dequeued elements = 10, 20</w:t>
      </w:r>
    </w:p>
    <w:p w:rsidR="00FA08AD" w:rsidRPr="00FA08AD" w:rsidRDefault="00FA08AD" w:rsidP="00FA08AD">
      <w:pPr>
        <w:spacing w:after="0" w:line="240" w:lineRule="auto"/>
      </w:pPr>
      <w:r w:rsidRPr="00FA08AD">
        <w:pict>
          <v:rect id="_x0000_i1032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9. Implement a Min-Heap.</w:t>
      </w:r>
    </w:p>
    <w:p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0, 15, 20, 17, Extract Min</w:t>
      </w:r>
      <w:r w:rsidRPr="00FA08AD">
        <w:br/>
        <w:t>Output: Min-Heap = [15, 17, 20], Extracted Min = 10</w:t>
      </w:r>
    </w:p>
    <w:p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30, 40, 20, 50, Extract Min</w:t>
      </w:r>
      <w:r w:rsidRPr="00FA08AD">
        <w:br/>
        <w:t>Output: Min-Heap = [30, 40, 50], Extracted Min = 20</w:t>
      </w:r>
    </w:p>
    <w:p w:rsidR="00FA08AD" w:rsidRPr="00FA08AD" w:rsidRDefault="00FA08AD" w:rsidP="00FA08AD">
      <w:pPr>
        <w:spacing w:after="0" w:line="240" w:lineRule="auto"/>
      </w:pPr>
      <w:r w:rsidRPr="00FA08AD">
        <w:pict>
          <v:rect id="_x0000_i1033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0. Implement a Max-Heap.</w:t>
      </w:r>
    </w:p>
    <w:p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2, 7, 15, 5, Extract Max</w:t>
      </w:r>
      <w:r w:rsidRPr="00FA08AD">
        <w:br/>
        <w:t>Output: Max-Heap = [12, 7, 5], Extracted Max = 15</w:t>
      </w:r>
    </w:p>
    <w:p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8, 20, 10, 3, Extract Max</w:t>
      </w:r>
      <w:r w:rsidRPr="00FA08AD">
        <w:br/>
        <w:t>Output: Max-Heap = [10, 8, 3], Extracted Max = 20</w:t>
      </w:r>
    </w:p>
    <w:p w:rsidR="00FA08AD" w:rsidRPr="00FA08AD" w:rsidRDefault="00FA08AD" w:rsidP="00FA08AD">
      <w:pPr>
        <w:spacing w:after="0" w:line="240" w:lineRule="auto"/>
      </w:pPr>
      <w:r w:rsidRPr="00FA08AD">
        <w:pict>
          <v:rect id="_x0000_i1034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1. Sort an array using a heap (Heap Sort).</w:t>
      </w:r>
    </w:p>
    <w:p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[5, 1, 12, 3, 9]</w:t>
      </w:r>
      <w:r w:rsidRPr="00FA08AD">
        <w:br/>
        <w:t>Output: [1, 3, 5, 9, 12]</w:t>
      </w:r>
    </w:p>
    <w:p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lastRenderedPageBreak/>
        <w:t>Test Case 2</w:t>
      </w:r>
      <w:r w:rsidRPr="00FA08AD">
        <w:t>:</w:t>
      </w:r>
      <w:r w:rsidRPr="00FA08AD">
        <w:br/>
        <w:t>Input: [20, 15, 8, 10]</w:t>
      </w:r>
      <w:r w:rsidRPr="00FA08AD">
        <w:br/>
        <w:t>Output: [8, 10, 15, 20]</w:t>
      </w:r>
    </w:p>
    <w:p w:rsidR="00FA08AD" w:rsidRPr="00FA08AD" w:rsidRDefault="00FA08AD" w:rsidP="00FA08AD">
      <w:pPr>
        <w:spacing w:after="0" w:line="240" w:lineRule="auto"/>
      </w:pPr>
      <w:r w:rsidRPr="00FA08AD">
        <w:pict>
          <v:rect id="_x0000_i1035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2. Find the kth largest element in a stream of numbers using a heap.</w:t>
      </w:r>
    </w:p>
    <w:p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Stream = [3, 10, 5, 20, 15], k = 3</w:t>
      </w:r>
      <w:r w:rsidRPr="00FA08AD">
        <w:br/>
        <w:t>Output: 10</w:t>
      </w:r>
    </w:p>
    <w:p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Stream = [7, 4, 8, 2, 9], k = 2</w:t>
      </w:r>
      <w:r w:rsidRPr="00FA08AD">
        <w:br/>
        <w:t>Output: 8</w:t>
      </w:r>
    </w:p>
    <w:p w:rsidR="00FA08AD" w:rsidRPr="00FA08AD" w:rsidRDefault="00FA08AD" w:rsidP="00FA08AD">
      <w:pPr>
        <w:spacing w:after="0" w:line="240" w:lineRule="auto"/>
      </w:pPr>
      <w:r w:rsidRPr="00FA08AD">
        <w:pict>
          <v:rect id="_x0000_i1036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3. Implement a Priority Queue using a heap.</w:t>
      </w:r>
    </w:p>
    <w:p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with priorities: 3 (priority 1), 10 (priority 3), 5 (priority 2), Dequeue</w:t>
      </w:r>
      <w:r w:rsidRPr="00FA08AD">
        <w:br/>
        <w:t>Output: Dequeued element = 10 (highest priority), Priority Queue = [5, 3]</w:t>
      </w:r>
    </w:p>
    <w:p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with priorities: 7 (priority 4), 8 (priority 2), 6 (priority 3), Dequeue</w:t>
      </w:r>
      <w:r w:rsidRPr="00FA08AD">
        <w:br/>
        <w:t>Output: Dequeued element = 7, Priority Queue = [6, 8]</w:t>
      </w:r>
    </w:p>
    <w:p w:rsidR="00FA08AD" w:rsidRPr="00FA08AD" w:rsidRDefault="00FA08AD" w:rsidP="00FA08AD">
      <w:pPr>
        <w:spacing w:after="0" w:line="240" w:lineRule="auto"/>
      </w:pPr>
      <w:r w:rsidRPr="00FA08AD">
        <w:pict>
          <v:rect id="_x0000_i1037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4. Design an algorithm to implement a stack with a getMin() function to return the minimum element in constant time.</w:t>
      </w:r>
    </w:p>
    <w:p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Push 3, Push 7, Get Min</w:t>
      </w:r>
      <w:r w:rsidRPr="00FA08AD">
        <w:br/>
        <w:t>Output: Min = 3</w:t>
      </w:r>
    </w:p>
    <w:p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8, Push 6, Push 12, Get Min</w:t>
      </w:r>
      <w:r w:rsidRPr="00FA08AD">
        <w:br/>
        <w:t>Output: Min = 6</w:t>
      </w:r>
    </w:p>
    <w:p w:rsidR="00FA08AD" w:rsidRPr="00FA08AD" w:rsidRDefault="00FA08AD" w:rsidP="00FA08AD">
      <w:pPr>
        <w:spacing w:after="0" w:line="240" w:lineRule="auto"/>
      </w:pPr>
      <w:r w:rsidRPr="00FA08AD">
        <w:pict>
          <v:rect id="_x0000_i1038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5. Design a Circular Queue with a fixed size, supporting enqueue, dequeue, and isFull/isEmpty operations.</w:t>
      </w:r>
    </w:p>
    <w:p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Size = 4, Enqueue 1, 2, 3, 4, isFull()</w:t>
      </w:r>
      <w:r w:rsidRPr="00FA08AD">
        <w:br/>
        <w:t>Output: True</w:t>
      </w:r>
    </w:p>
    <w:p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Size = 3, Enqueue 5, 6, Dequeue, Enqueue 7, isEmpty()</w:t>
      </w:r>
      <w:r w:rsidRPr="00FA08AD">
        <w:br/>
        <w:t>Output: False</w:t>
      </w:r>
    </w:p>
    <w:p w:rsidR="00B40C63" w:rsidRDefault="00B40C63" w:rsidP="00FA08AD">
      <w:pPr>
        <w:spacing w:after="0" w:line="240" w:lineRule="auto"/>
      </w:pPr>
    </w:p>
    <w:p w:rsidR="00432C23" w:rsidRDefault="00432C23" w:rsidP="00B40C63">
      <w:pPr>
        <w:spacing w:after="0" w:line="240" w:lineRule="auto"/>
      </w:pPr>
    </w:p>
    <w:sectPr w:rsidR="00432C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5070C1"/>
    <w:multiLevelType w:val="multilevel"/>
    <w:tmpl w:val="CFEE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EC7EC3"/>
    <w:multiLevelType w:val="multilevel"/>
    <w:tmpl w:val="C36C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0F7C9E"/>
    <w:multiLevelType w:val="multilevel"/>
    <w:tmpl w:val="160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7B13DB"/>
    <w:multiLevelType w:val="multilevel"/>
    <w:tmpl w:val="C4E03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A47B14"/>
    <w:multiLevelType w:val="multilevel"/>
    <w:tmpl w:val="DF6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2C03ED"/>
    <w:multiLevelType w:val="multilevel"/>
    <w:tmpl w:val="984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503224"/>
    <w:multiLevelType w:val="multilevel"/>
    <w:tmpl w:val="9EFE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6A5CD1"/>
    <w:multiLevelType w:val="multilevel"/>
    <w:tmpl w:val="32FC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0F152D"/>
    <w:multiLevelType w:val="multilevel"/>
    <w:tmpl w:val="1166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9A610B"/>
    <w:multiLevelType w:val="multilevel"/>
    <w:tmpl w:val="4BEE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12"/>
  </w:num>
  <w:num w:numId="8">
    <w:abstractNumId w:val="10"/>
  </w:num>
  <w:num w:numId="9">
    <w:abstractNumId w:val="4"/>
  </w:num>
  <w:num w:numId="10">
    <w:abstractNumId w:val="14"/>
  </w:num>
  <w:num w:numId="11">
    <w:abstractNumId w:val="0"/>
  </w:num>
  <w:num w:numId="12">
    <w:abstractNumId w:val="7"/>
  </w:num>
  <w:num w:numId="13">
    <w:abstractNumId w:val="13"/>
  </w:num>
  <w:num w:numId="14">
    <w:abstractNumId w:val="8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412C1"/>
    <w:rsid w:val="001910F6"/>
    <w:rsid w:val="002F10DD"/>
    <w:rsid w:val="00432C23"/>
    <w:rsid w:val="00B40C63"/>
    <w:rsid w:val="00D975BF"/>
    <w:rsid w:val="00FA08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E7787E-B465-484A-BBE6-0E33BCB77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5</cp:revision>
  <dcterms:created xsi:type="dcterms:W3CDTF">2024-09-23T05:59:00Z</dcterms:created>
  <dcterms:modified xsi:type="dcterms:W3CDTF">2024-09-29T07:13:00Z</dcterms:modified>
</cp:coreProperties>
</file>